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BB2664" w14:textId="77777777" w:rsidR="00552F27" w:rsidRPr="00082E4F" w:rsidRDefault="00552F27" w:rsidP="00B32716">
      <w:pPr>
        <w:spacing w:line="0" w:lineRule="atLeast"/>
        <w:ind w:rightChars="-270" w:right="-567"/>
        <w:rPr>
          <w:rFonts w:ascii="ＭＳ ゴシック" w:eastAsia="ＭＳ ゴシック" w:hAnsi="ＭＳ ゴシック"/>
          <w:color w:val="000000" w:themeColor="text1"/>
        </w:rPr>
      </w:pPr>
      <w:bookmarkStart w:id="0" w:name="_GoBack"/>
      <w:bookmarkEnd w:id="0"/>
      <w:r w:rsidRPr="00082E4F">
        <w:rPr>
          <w:rFonts w:ascii="ＭＳ ゴシック" w:eastAsia="ＭＳ ゴシック" w:hAnsi="ＭＳ ゴシック" w:hint="eastAsia"/>
          <w:color w:val="000000" w:themeColor="text1"/>
        </w:rPr>
        <w:t>様式CR-2</w:t>
      </w:r>
    </w:p>
    <w:p w14:paraId="53BC7C01" w14:textId="127E4B48" w:rsidR="00552F27" w:rsidRPr="00082E4F" w:rsidRDefault="00440CAA" w:rsidP="00552F27">
      <w:pPr>
        <w:spacing w:line="0" w:lineRule="atLeast"/>
        <w:jc w:val="center"/>
        <w:rPr>
          <w:rFonts w:ascii="ＭＳ ゴシック" w:eastAsia="ＭＳ ゴシック" w:hAnsi="ＭＳ ゴシック"/>
          <w:color w:val="000000" w:themeColor="text1"/>
          <w:sz w:val="28"/>
          <w:szCs w:val="28"/>
          <w:u w:val="single"/>
        </w:rPr>
      </w:pPr>
      <w:r w:rsidRPr="00082E4F">
        <w:rPr>
          <w:rFonts w:ascii="ＭＳ ゴシック" w:eastAsia="ＭＳ ゴシック" w:hAnsi="ＭＳ ゴシック"/>
          <w:color w:val="000000" w:themeColor="text1"/>
          <w:sz w:val="28"/>
          <w:szCs w:val="28"/>
          <w:u w:val="single"/>
        </w:rPr>
        <w:t>20</w:t>
      </w:r>
      <w:r>
        <w:rPr>
          <w:rFonts w:ascii="ＭＳ ゴシック" w:eastAsia="ＭＳ ゴシック" w:hAnsi="ＭＳ ゴシック" w:hint="eastAsia"/>
          <w:color w:val="000000" w:themeColor="text1"/>
          <w:sz w:val="28"/>
          <w:szCs w:val="28"/>
          <w:u w:val="single"/>
        </w:rPr>
        <w:t>21</w:t>
      </w:r>
      <w:r w:rsidR="00552F27" w:rsidRPr="00082E4F">
        <w:rPr>
          <w:rFonts w:ascii="ＭＳ ゴシック" w:eastAsia="ＭＳ ゴシック" w:hAnsi="ＭＳ ゴシック" w:hint="eastAsia"/>
          <w:color w:val="000000" w:themeColor="text1"/>
          <w:sz w:val="28"/>
          <w:szCs w:val="28"/>
          <w:u w:val="single"/>
        </w:rPr>
        <w:t>年度</w:t>
      </w:r>
    </w:p>
    <w:p w14:paraId="00EE1C9E" w14:textId="77777777" w:rsidR="00552F27" w:rsidRPr="00082E4F" w:rsidRDefault="00552F27" w:rsidP="00552F27">
      <w:pPr>
        <w:spacing w:line="0" w:lineRule="atLeast"/>
        <w:jc w:val="center"/>
        <w:rPr>
          <w:rFonts w:ascii="ＭＳ ゴシック" w:eastAsia="ＭＳ ゴシック" w:hAnsi="ＭＳ ゴシック"/>
          <w:color w:val="000000" w:themeColor="text1"/>
          <w:sz w:val="28"/>
          <w:szCs w:val="28"/>
        </w:rPr>
      </w:pPr>
      <w:r w:rsidRPr="00082E4F">
        <w:rPr>
          <w:rFonts w:ascii="ＭＳ ゴシック" w:eastAsia="ＭＳ ゴシック" w:hAnsi="ＭＳ ゴシック" w:hint="eastAsia"/>
          <w:color w:val="000000" w:themeColor="text1"/>
          <w:sz w:val="28"/>
          <w:szCs w:val="28"/>
        </w:rPr>
        <w:t>京都大学生態学研究センター研究集会・ワークショップ申請書</w:t>
      </w:r>
    </w:p>
    <w:p w14:paraId="49CC7C3D"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両面印刷でご準備ください（赤字部分は作成時に、消去してください）</w:t>
      </w:r>
    </w:p>
    <w:p w14:paraId="44C71BC2"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申請書の送付方法：次ページ末尾を参照のうえ、提出してください</w:t>
      </w:r>
    </w:p>
    <w:p w14:paraId="57653B2C" w14:textId="42602408" w:rsidR="00552F27" w:rsidRPr="00111F7F" w:rsidRDefault="001B34B6" w:rsidP="00111F7F">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ページ数、枠の大きさは変えてはいけません</w:t>
      </w:r>
      <w:r w:rsidR="0094204F" w:rsidRPr="00082E4F">
        <w:rPr>
          <w:rFonts w:ascii="ＭＳ ゴシック" w:eastAsia="ＭＳ ゴシック" w:hAnsi="ＭＳ ゴシック" w:hint="eastAsia"/>
          <w:color w:val="FF0000"/>
          <w:sz w:val="18"/>
          <w:szCs w:val="28"/>
        </w:rPr>
        <w:t xml:space="preserve"> </w:t>
      </w:r>
    </w:p>
    <w:p w14:paraId="619BF6ED" w14:textId="77777777" w:rsidR="008A7CD6" w:rsidRPr="00082E4F" w:rsidRDefault="008A7CD6" w:rsidP="008A7CD6">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代表者</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992"/>
        <w:gridCol w:w="1559"/>
      </w:tblGrid>
      <w:tr w:rsidR="00082E4F" w:rsidRPr="00082E4F" w14:paraId="62C4CA15" w14:textId="77777777" w:rsidTr="008A7CD6">
        <w:tc>
          <w:tcPr>
            <w:tcW w:w="1560" w:type="dxa"/>
            <w:gridSpan w:val="2"/>
          </w:tcPr>
          <w:p w14:paraId="375CCA2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ふりがな</w:t>
            </w:r>
          </w:p>
        </w:tc>
        <w:tc>
          <w:tcPr>
            <w:tcW w:w="3368" w:type="dxa"/>
          </w:tcPr>
          <w:p w14:paraId="7DC4DF4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val="restart"/>
          </w:tcPr>
          <w:p w14:paraId="04B6E38B" w14:textId="2A1BFDFC" w:rsidR="008A7CD6" w:rsidRPr="00082E4F" w:rsidRDefault="008A7CD6" w:rsidP="00440CAA">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年齢</w:t>
            </w:r>
            <w:r w:rsidR="00440CAA" w:rsidRPr="00082E4F">
              <w:rPr>
                <w:rFonts w:ascii="ＭＳ ゴシック" w:eastAsia="ＭＳ ゴシック" w:hAnsi="ＭＳ ゴシック"/>
                <w:color w:val="000000" w:themeColor="text1"/>
                <w:sz w:val="18"/>
                <w:szCs w:val="18"/>
              </w:rPr>
              <w:t>20</w:t>
            </w:r>
            <w:r w:rsidR="00440CAA">
              <w:rPr>
                <w:rFonts w:ascii="ＭＳ ゴシック" w:eastAsia="ＭＳ ゴシック" w:hAnsi="ＭＳ ゴシック" w:hint="eastAsia"/>
                <w:color w:val="000000" w:themeColor="text1"/>
                <w:sz w:val="18"/>
                <w:szCs w:val="18"/>
              </w:rPr>
              <w:t>21</w:t>
            </w:r>
            <w:r w:rsidRPr="00082E4F">
              <w:rPr>
                <w:rFonts w:ascii="ＭＳ ゴシック" w:eastAsia="ＭＳ ゴシック" w:hAnsi="ＭＳ ゴシック"/>
                <w:color w:val="000000" w:themeColor="text1"/>
                <w:sz w:val="18"/>
                <w:szCs w:val="18"/>
              </w:rPr>
              <w:t>.</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color w:val="000000" w:themeColor="text1"/>
                <w:sz w:val="18"/>
                <w:szCs w:val="18"/>
              </w:rPr>
              <w:t>4.1</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hint="eastAsia"/>
                <w:color w:val="000000" w:themeColor="text1"/>
                <w:sz w:val="18"/>
                <w:szCs w:val="18"/>
              </w:rPr>
              <w:t>現在</w:t>
            </w:r>
          </w:p>
        </w:tc>
        <w:tc>
          <w:tcPr>
            <w:tcW w:w="851" w:type="dxa"/>
            <w:vMerge w:val="restart"/>
          </w:tcPr>
          <w:p w14:paraId="7743ED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40A059F"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F864476"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　　歳</w:t>
            </w:r>
          </w:p>
        </w:tc>
        <w:tc>
          <w:tcPr>
            <w:tcW w:w="992" w:type="dxa"/>
            <w:vMerge w:val="restart"/>
          </w:tcPr>
          <w:p w14:paraId="2CFD0FFA"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応募資格（数字をを〇で囲む）</w:t>
            </w:r>
          </w:p>
        </w:tc>
        <w:tc>
          <w:tcPr>
            <w:tcW w:w="1559" w:type="dxa"/>
            <w:vMerge w:val="restart"/>
          </w:tcPr>
          <w:p w14:paraId="035AAAA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常勤研究者</w:t>
            </w:r>
          </w:p>
          <w:p w14:paraId="4850E74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2.非常勤研究者（所属長の承諾あり）</w:t>
            </w:r>
          </w:p>
        </w:tc>
      </w:tr>
      <w:tr w:rsidR="00082E4F" w:rsidRPr="00082E4F" w14:paraId="34E02F27" w14:textId="77777777" w:rsidTr="008A7CD6">
        <w:trPr>
          <w:trHeight w:val="573"/>
        </w:trPr>
        <w:tc>
          <w:tcPr>
            <w:tcW w:w="1560" w:type="dxa"/>
            <w:gridSpan w:val="2"/>
          </w:tcPr>
          <w:p w14:paraId="3289722E"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氏名</w:t>
            </w:r>
          </w:p>
        </w:tc>
        <w:tc>
          <w:tcPr>
            <w:tcW w:w="3368" w:type="dxa"/>
          </w:tcPr>
          <w:p w14:paraId="5DEE0D6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tcPr>
          <w:p w14:paraId="1085E9B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1" w:type="dxa"/>
            <w:vMerge/>
          </w:tcPr>
          <w:p w14:paraId="7C63C02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992" w:type="dxa"/>
            <w:vMerge/>
          </w:tcPr>
          <w:p w14:paraId="19CFC4F5"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1559" w:type="dxa"/>
            <w:vMerge/>
          </w:tcPr>
          <w:p w14:paraId="52C39962"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082E4F" w:rsidRPr="00082E4F" w14:paraId="38F2F906" w14:textId="77777777" w:rsidTr="008A7CD6">
        <w:tc>
          <w:tcPr>
            <w:tcW w:w="1560" w:type="dxa"/>
            <w:gridSpan w:val="2"/>
          </w:tcPr>
          <w:p w14:paraId="177DA9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職</w:t>
            </w:r>
          </w:p>
        </w:tc>
        <w:tc>
          <w:tcPr>
            <w:tcW w:w="7620" w:type="dxa"/>
            <w:gridSpan w:val="5"/>
          </w:tcPr>
          <w:p w14:paraId="4AEB1E3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8A7CD6" w:rsidRPr="00082E4F" w14:paraId="1AB27EE0" w14:textId="77777777" w:rsidTr="008A7CD6">
        <w:trPr>
          <w:trHeight w:val="127"/>
        </w:trPr>
        <w:tc>
          <w:tcPr>
            <w:tcW w:w="817" w:type="dxa"/>
            <w:tcBorders>
              <w:bottom w:val="single" w:sz="8" w:space="0" w:color="auto"/>
            </w:tcBorders>
          </w:tcPr>
          <w:p w14:paraId="5C483B3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連絡先</w:t>
            </w:r>
          </w:p>
        </w:tc>
        <w:tc>
          <w:tcPr>
            <w:tcW w:w="8363" w:type="dxa"/>
            <w:gridSpan w:val="6"/>
            <w:tcBorders>
              <w:bottom w:val="single" w:sz="8" w:space="0" w:color="auto"/>
            </w:tcBorders>
          </w:tcPr>
          <w:p w14:paraId="5A1567C1"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の住所：</w:t>
            </w:r>
          </w:p>
          <w:p w14:paraId="023A33BB"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DDF2D8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電話：</w:t>
            </w:r>
          </w:p>
          <w:p w14:paraId="45E26E6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color w:val="000000" w:themeColor="text1"/>
                <w:sz w:val="18"/>
                <w:szCs w:val="20"/>
              </w:rPr>
              <w:t>E</w:t>
            </w:r>
            <w:r w:rsidRPr="00082E4F">
              <w:rPr>
                <w:rFonts w:ascii="ＭＳ ゴシック" w:eastAsia="ＭＳ ゴシック" w:hAnsi="ＭＳ ゴシック" w:hint="eastAsia"/>
                <w:color w:val="000000" w:themeColor="text1"/>
                <w:sz w:val="18"/>
                <w:szCs w:val="20"/>
              </w:rPr>
              <w:t>メール：</w:t>
            </w:r>
          </w:p>
        </w:tc>
      </w:tr>
    </w:tbl>
    <w:p w14:paraId="183F1EDF" w14:textId="1BD4C986" w:rsidR="002329E9" w:rsidRPr="00082E4F" w:rsidRDefault="002329E9"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84"/>
        <w:gridCol w:w="1276"/>
        <w:gridCol w:w="678"/>
        <w:gridCol w:w="881"/>
        <w:gridCol w:w="4819"/>
      </w:tblGrid>
      <w:tr w:rsidR="00082E4F" w:rsidRPr="00082E4F" w14:paraId="56D4E0AC" w14:textId="77777777" w:rsidTr="002329E9">
        <w:trPr>
          <w:trHeight w:val="209"/>
        </w:trPr>
        <w:tc>
          <w:tcPr>
            <w:tcW w:w="2802" w:type="dxa"/>
            <w:gridSpan w:val="3"/>
            <w:tcBorders>
              <w:top w:val="single" w:sz="4" w:space="0" w:color="auto"/>
            </w:tcBorders>
          </w:tcPr>
          <w:p w14:paraId="4890040A"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種目（数字を〇で囲む）</w:t>
            </w:r>
          </w:p>
        </w:tc>
        <w:tc>
          <w:tcPr>
            <w:tcW w:w="6378" w:type="dxa"/>
            <w:gridSpan w:val="3"/>
            <w:tcBorders>
              <w:top w:val="single" w:sz="4" w:space="0" w:color="auto"/>
            </w:tcBorders>
          </w:tcPr>
          <w:p w14:paraId="57F7C1DB"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研究集会　　　2. ワークショップ</w:t>
            </w:r>
          </w:p>
        </w:tc>
      </w:tr>
      <w:tr w:rsidR="00082E4F" w:rsidRPr="00082E4F" w14:paraId="658C5749" w14:textId="77777777" w:rsidTr="002329E9">
        <w:trPr>
          <w:trHeight w:val="648"/>
        </w:trPr>
        <w:tc>
          <w:tcPr>
            <w:tcW w:w="1242" w:type="dxa"/>
            <w:tcBorders>
              <w:top w:val="single" w:sz="8" w:space="0" w:color="auto"/>
              <w:bottom w:val="single" w:sz="8" w:space="0" w:color="auto"/>
            </w:tcBorders>
          </w:tcPr>
          <w:p w14:paraId="3FBC18D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タイトル</w:t>
            </w:r>
          </w:p>
        </w:tc>
        <w:tc>
          <w:tcPr>
            <w:tcW w:w="7938" w:type="dxa"/>
            <w:gridSpan w:val="5"/>
            <w:tcBorders>
              <w:top w:val="single" w:sz="8" w:space="0" w:color="auto"/>
              <w:bottom w:val="single" w:sz="8" w:space="0" w:color="auto"/>
            </w:tcBorders>
          </w:tcPr>
          <w:p w14:paraId="2E113789"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2C12F2DC" w14:textId="77777777" w:rsidTr="002329E9">
        <w:trPr>
          <w:trHeight w:val="424"/>
        </w:trPr>
        <w:tc>
          <w:tcPr>
            <w:tcW w:w="4361" w:type="dxa"/>
            <w:gridSpan w:val="5"/>
            <w:tcBorders>
              <w:bottom w:val="single" w:sz="4" w:space="0" w:color="auto"/>
            </w:tcBorders>
          </w:tcPr>
          <w:p w14:paraId="53FD8786"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該当する募集テーマ：「公募要領」のP.1参照（数字をを〇で囲む）</w:t>
            </w:r>
          </w:p>
        </w:tc>
        <w:tc>
          <w:tcPr>
            <w:tcW w:w="4819" w:type="dxa"/>
            <w:tcBorders>
              <w:bottom w:val="single" w:sz="4" w:space="0" w:color="auto"/>
            </w:tcBorders>
          </w:tcPr>
          <w:p w14:paraId="4045111F"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水域生態・ 2.熱帯生態・ 3.</w:t>
            </w:r>
            <w:r w:rsidR="00C17E2D" w:rsidRPr="00082E4F">
              <w:rPr>
                <w:rFonts w:ascii="ＭＳ ゴシック" w:eastAsia="ＭＳ ゴシック" w:hAnsi="ＭＳ ゴシック" w:hint="eastAsia"/>
                <w:color w:val="000000" w:themeColor="text1"/>
                <w:sz w:val="18"/>
                <w:szCs w:val="20"/>
              </w:rPr>
              <w:t>陸域生物相互作用</w:t>
            </w:r>
          </w:p>
          <w:p w14:paraId="34AEAC40"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4.理論生態・ 5.分子生態・ 6.生物多様性保全生態</w:t>
            </w:r>
          </w:p>
        </w:tc>
      </w:tr>
      <w:tr w:rsidR="00082E4F" w:rsidRPr="00082E4F" w14:paraId="77AEF4CF" w14:textId="77777777" w:rsidTr="002329E9">
        <w:trPr>
          <w:trHeight w:val="315"/>
        </w:trPr>
        <w:tc>
          <w:tcPr>
            <w:tcW w:w="4361" w:type="dxa"/>
            <w:gridSpan w:val="5"/>
            <w:tcBorders>
              <w:top w:val="single" w:sz="4" w:space="0" w:color="auto"/>
            </w:tcBorders>
          </w:tcPr>
          <w:p w14:paraId="6DFBB311"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生態学研究センター担当教員名</w:t>
            </w:r>
          </w:p>
        </w:tc>
        <w:tc>
          <w:tcPr>
            <w:tcW w:w="4819" w:type="dxa"/>
            <w:tcBorders>
              <w:top w:val="single" w:sz="4" w:space="0" w:color="auto"/>
            </w:tcBorders>
          </w:tcPr>
          <w:p w14:paraId="6C11888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5561958D" w14:textId="77777777" w:rsidTr="002329E9">
        <w:trPr>
          <w:trHeight w:val="170"/>
        </w:trPr>
        <w:tc>
          <w:tcPr>
            <w:tcW w:w="2802" w:type="dxa"/>
            <w:gridSpan w:val="3"/>
            <w:tcBorders>
              <w:top w:val="single" w:sz="8" w:space="0" w:color="auto"/>
              <w:bottom w:val="single" w:sz="8" w:space="0" w:color="auto"/>
            </w:tcBorders>
          </w:tcPr>
          <w:p w14:paraId="0DF2A6B5"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新規・継続（数字を〇で囲む）</w:t>
            </w:r>
          </w:p>
        </w:tc>
        <w:tc>
          <w:tcPr>
            <w:tcW w:w="6378" w:type="dxa"/>
            <w:gridSpan w:val="3"/>
            <w:tcBorders>
              <w:top w:val="single" w:sz="8" w:space="0" w:color="auto"/>
              <w:bottom w:val="single" w:sz="8" w:space="0" w:color="auto"/>
            </w:tcBorders>
          </w:tcPr>
          <w:p w14:paraId="30F22AD2"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1.新規　　　　　</w:t>
            </w:r>
            <w:r w:rsidRPr="00082E4F">
              <w:rPr>
                <w:rFonts w:ascii="ＭＳ ゴシック" w:eastAsia="ＭＳ ゴシック" w:hAnsi="ＭＳ ゴシック"/>
                <w:color w:val="000000" w:themeColor="text1"/>
                <w:sz w:val="18"/>
                <w:szCs w:val="20"/>
              </w:rPr>
              <w:t>2.</w:t>
            </w:r>
            <w:r w:rsidRPr="00082E4F">
              <w:rPr>
                <w:rFonts w:ascii="ＭＳ ゴシック" w:eastAsia="ＭＳ ゴシック" w:hAnsi="ＭＳ ゴシック" w:hint="eastAsia"/>
                <w:color w:val="000000" w:themeColor="text1"/>
                <w:sz w:val="18"/>
                <w:szCs w:val="20"/>
              </w:rPr>
              <w:t>継続（昨年度実施、または定期的開催の場合）</w:t>
            </w:r>
          </w:p>
        </w:tc>
      </w:tr>
      <w:tr w:rsidR="00082E4F" w:rsidRPr="00082E4F" w14:paraId="422780A6" w14:textId="77777777" w:rsidTr="002329E9">
        <w:trPr>
          <w:trHeight w:val="240"/>
        </w:trPr>
        <w:tc>
          <w:tcPr>
            <w:tcW w:w="1242" w:type="dxa"/>
            <w:tcBorders>
              <w:top w:val="single" w:sz="8" w:space="0" w:color="auto"/>
              <w:bottom w:val="single" w:sz="8" w:space="0" w:color="auto"/>
            </w:tcBorders>
          </w:tcPr>
          <w:p w14:paraId="1BB3253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日時</w:t>
            </w:r>
          </w:p>
        </w:tc>
        <w:tc>
          <w:tcPr>
            <w:tcW w:w="7938" w:type="dxa"/>
            <w:gridSpan w:val="5"/>
            <w:tcBorders>
              <w:top w:val="single" w:sz="8" w:space="0" w:color="auto"/>
              <w:bottom w:val="single" w:sz="8" w:space="0" w:color="auto"/>
            </w:tcBorders>
          </w:tcPr>
          <w:p w14:paraId="42A713B5" w14:textId="462AACD5" w:rsidR="002329E9" w:rsidRPr="00082E4F" w:rsidRDefault="00306341"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 xml:space="preserve">年　　　月　　　　日　　　時より　　　</w:t>
            </w:r>
          </w:p>
          <w:p w14:paraId="1EABDC19" w14:textId="6E352F28" w:rsidR="002329E9" w:rsidRPr="00082E4F" w:rsidRDefault="00306341" w:rsidP="00306341">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年　　　月　　　　日　　　時まで</w:t>
            </w:r>
          </w:p>
        </w:tc>
      </w:tr>
      <w:tr w:rsidR="00082E4F" w:rsidRPr="00082E4F" w14:paraId="635158A7" w14:textId="77777777" w:rsidTr="002329E9">
        <w:trPr>
          <w:trHeight w:val="463"/>
        </w:trPr>
        <w:tc>
          <w:tcPr>
            <w:tcW w:w="1242" w:type="dxa"/>
            <w:tcBorders>
              <w:top w:val="single" w:sz="8" w:space="0" w:color="auto"/>
            </w:tcBorders>
          </w:tcPr>
          <w:p w14:paraId="007F4AC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場所</w:t>
            </w:r>
          </w:p>
        </w:tc>
        <w:tc>
          <w:tcPr>
            <w:tcW w:w="7938" w:type="dxa"/>
            <w:gridSpan w:val="5"/>
            <w:tcBorders>
              <w:top w:val="single" w:sz="8" w:space="0" w:color="auto"/>
            </w:tcBorders>
          </w:tcPr>
          <w:p w14:paraId="2E6492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r w:rsidR="00082E4F" w:rsidRPr="00082E4F" w14:paraId="48EBA9EF" w14:textId="77777777" w:rsidTr="002329E9">
        <w:tc>
          <w:tcPr>
            <w:tcW w:w="9180" w:type="dxa"/>
            <w:gridSpan w:val="6"/>
          </w:tcPr>
          <w:p w14:paraId="42C2DED7"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プログラム（申請の段階では、仮のもので結構です</w:t>
            </w:r>
            <w:r w:rsidR="009015C7" w:rsidRPr="00082E4F">
              <w:rPr>
                <w:rFonts w:ascii="ＭＳ ゴシック" w:eastAsia="ＭＳ ゴシック" w:hAnsi="ＭＳ ゴシック" w:hint="eastAsia"/>
                <w:color w:val="000000" w:themeColor="text1"/>
                <w:sz w:val="20"/>
                <w:szCs w:val="20"/>
              </w:rPr>
              <w:t xml:space="preserve"> </w:t>
            </w:r>
            <w:r w:rsidR="009015C7" w:rsidRPr="00082E4F">
              <w:rPr>
                <w:rFonts w:ascii="ＭＳ ゴシック" w:eastAsia="ＭＳ ゴシック" w:hAnsi="ＭＳ ゴシック"/>
                <w:color w:val="000000" w:themeColor="text1"/>
                <w:sz w:val="18"/>
                <w:szCs w:val="20"/>
                <w:u w:val="single"/>
              </w:rPr>
              <w:t>スペースが足りない場合は別紙添付</w:t>
            </w:r>
            <w:r w:rsidR="009015C7" w:rsidRPr="00082E4F">
              <w:rPr>
                <w:rFonts w:ascii="ＭＳ ゴシック" w:eastAsia="ＭＳ ゴシック" w:hAnsi="ＭＳ ゴシック"/>
                <w:color w:val="000000" w:themeColor="text1"/>
                <w:sz w:val="18"/>
                <w:szCs w:val="20"/>
              </w:rPr>
              <w:t>のこと</w:t>
            </w:r>
            <w:r w:rsidRPr="00082E4F">
              <w:rPr>
                <w:rFonts w:ascii="ＭＳ ゴシック" w:eastAsia="ＭＳ ゴシック" w:hAnsi="ＭＳ ゴシック" w:hint="eastAsia"/>
                <w:color w:val="000000" w:themeColor="text1"/>
                <w:sz w:val="20"/>
                <w:szCs w:val="20"/>
              </w:rPr>
              <w:t>）</w:t>
            </w:r>
          </w:p>
        </w:tc>
      </w:tr>
      <w:tr w:rsidR="00082E4F" w:rsidRPr="00082E4F" w14:paraId="4F8A8744" w14:textId="77777777" w:rsidTr="002329E9">
        <w:tc>
          <w:tcPr>
            <w:tcW w:w="1526" w:type="dxa"/>
            <w:gridSpan w:val="2"/>
          </w:tcPr>
          <w:p w14:paraId="13E308C6"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者・講師等氏名</w:t>
            </w:r>
          </w:p>
        </w:tc>
        <w:tc>
          <w:tcPr>
            <w:tcW w:w="1954" w:type="dxa"/>
            <w:gridSpan w:val="2"/>
          </w:tcPr>
          <w:p w14:paraId="07D44A5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所属機関・部局・職</w:t>
            </w:r>
          </w:p>
        </w:tc>
        <w:tc>
          <w:tcPr>
            <w:tcW w:w="5700" w:type="dxa"/>
            <w:gridSpan w:val="2"/>
          </w:tcPr>
          <w:p w14:paraId="76344D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タイトルまたは担当内容</w:t>
            </w:r>
          </w:p>
        </w:tc>
      </w:tr>
      <w:tr w:rsidR="002329E9" w:rsidRPr="00082E4F" w14:paraId="22C3C76E" w14:textId="77777777" w:rsidTr="008539D5">
        <w:trPr>
          <w:trHeight w:val="1489"/>
        </w:trPr>
        <w:tc>
          <w:tcPr>
            <w:tcW w:w="1526" w:type="dxa"/>
            <w:gridSpan w:val="2"/>
          </w:tcPr>
          <w:p w14:paraId="37C7F60A" w14:textId="77777777" w:rsidR="002329E9" w:rsidRDefault="002329E9" w:rsidP="002329E9">
            <w:pPr>
              <w:spacing w:line="0" w:lineRule="atLeast"/>
              <w:rPr>
                <w:rFonts w:ascii="ＭＳ ゴシック" w:eastAsia="ＭＳ ゴシック" w:hAnsi="ＭＳ ゴシック"/>
                <w:color w:val="000000" w:themeColor="text1"/>
                <w:sz w:val="20"/>
                <w:szCs w:val="20"/>
              </w:rPr>
            </w:pPr>
          </w:p>
          <w:p w14:paraId="03CDF54D"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622EAC56"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258E8700"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443C9953"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1074188B" w14:textId="67DDD4E1" w:rsidR="00111F7F" w:rsidRPr="00082E4F" w:rsidRDefault="00111F7F" w:rsidP="002329E9">
            <w:pPr>
              <w:spacing w:line="0" w:lineRule="atLeast"/>
              <w:rPr>
                <w:rFonts w:ascii="ＭＳ ゴシック" w:eastAsia="ＭＳ ゴシック" w:hAnsi="ＭＳ ゴシック"/>
                <w:color w:val="000000" w:themeColor="text1"/>
                <w:sz w:val="20"/>
                <w:szCs w:val="20"/>
              </w:rPr>
            </w:pPr>
          </w:p>
        </w:tc>
        <w:tc>
          <w:tcPr>
            <w:tcW w:w="1954" w:type="dxa"/>
            <w:gridSpan w:val="2"/>
          </w:tcPr>
          <w:p w14:paraId="50DE41FF"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c>
          <w:tcPr>
            <w:tcW w:w="5700" w:type="dxa"/>
            <w:gridSpan w:val="2"/>
          </w:tcPr>
          <w:p w14:paraId="7996A1A2"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bl>
    <w:p w14:paraId="181A6EF3" w14:textId="4D43DA58"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18"/>
          <w:szCs w:val="20"/>
        </w:rPr>
        <w:t>＊</w:t>
      </w:r>
      <w:r w:rsidRPr="00082E4F">
        <w:rPr>
          <w:rFonts w:ascii="ＭＳ ゴシック" w:eastAsia="ＭＳ ゴシック" w:hAnsi="ＭＳ ゴシック" w:hint="eastAsia"/>
          <w:color w:val="000000" w:themeColor="text1"/>
          <w:sz w:val="18"/>
        </w:rPr>
        <w:t>代表者が常勤研究者でない場合、代表者所属長の承諾が必要です。常勤研究者の場合は必要ありません</w:t>
      </w:r>
    </w:p>
    <w:p w14:paraId="491F18FF" w14:textId="77777777"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代表者所属機関(部局)長の承諾</w:t>
      </w:r>
    </w:p>
    <w:p w14:paraId="490EDBBB"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上記の申請を承諾します。</w:t>
      </w:r>
    </w:p>
    <w:p w14:paraId="5A1080C1" w14:textId="77777777" w:rsidR="002329E9" w:rsidRPr="00082E4F" w:rsidRDefault="0094204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noProof/>
          <w:color w:val="000000" w:themeColor="text1"/>
          <w:sz w:val="20"/>
        </w:rPr>
        <mc:AlternateContent>
          <mc:Choice Requires="wps">
            <w:drawing>
              <wp:anchor distT="0" distB="0" distL="114300" distR="114300" simplePos="0" relativeHeight="251658240" behindDoc="0" locked="0" layoutInCell="1" allowOverlap="1" wp14:anchorId="3F93BA68" wp14:editId="2162EC91">
                <wp:simplePos x="0" y="0"/>
                <wp:positionH relativeFrom="column">
                  <wp:posOffset>4514850</wp:posOffset>
                </wp:positionH>
                <wp:positionV relativeFrom="paragraph">
                  <wp:posOffset>6477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F93BA68" id="_x0000_t202" coordsize="21600,21600" o:spt="202" path="m,l,21600r21600,l21600,xe">
                <v:stroke joinstyle="miter"/>
                <v:path gradientshapeok="t" o:connecttype="rect"/>
              </v:shapetype>
              <v:shape id="テキスト 1" o:spid="_x0000_s1026" type="#_x0000_t202" style="position:absolute;left:0;text-align:left;margin-left:355.5pt;margin-top:5.1pt;width:54pt;height:5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" filled="f" strokecolor="#a5a5a5 [2092]" strokeweight="1pt">
                <v:stroke dashstyle="3 1"/>
                <v:textbo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46285490" w14:textId="1F496A45"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　　　　　年　　　月　　　日</w:t>
      </w:r>
    </w:p>
    <w:p w14:paraId="1440FA19"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BC74622"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申請者の所属長　職・氏名　　　　　　　　　　　　　　　　　　　　　　　　　　　　　</w:t>
      </w:r>
    </w:p>
    <w:p w14:paraId="46DA50E8" w14:textId="7D530EFC" w:rsidR="00632B23" w:rsidRDefault="00632B23"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7672CFB5" w14:textId="63D2D9F8"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2B00F09D" w14:textId="5E1B71A1"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E2BB739" w14:textId="77777777" w:rsidR="00111F7F" w:rsidRPr="00082E4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61"/>
        <w:gridCol w:w="3338"/>
      </w:tblGrid>
      <w:tr w:rsidR="00082E4F" w:rsidRPr="00082E4F" w14:paraId="472A7B31" w14:textId="77777777" w:rsidTr="00111F7F">
        <w:tc>
          <w:tcPr>
            <w:tcW w:w="9060" w:type="dxa"/>
            <w:gridSpan w:val="3"/>
          </w:tcPr>
          <w:p w14:paraId="09C0DEA8"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lastRenderedPageBreak/>
              <w:t>必要経費</w:t>
            </w:r>
            <w:r w:rsidR="00E0409B" w:rsidRPr="00082E4F">
              <w:rPr>
                <w:rFonts w:ascii="ＭＳ ゴシック" w:eastAsia="ＭＳ ゴシック" w:hAnsi="ＭＳ ゴシック" w:hint="eastAsia"/>
                <w:color w:val="000000" w:themeColor="text1"/>
                <w:sz w:val="20"/>
                <w:szCs w:val="20"/>
              </w:rPr>
              <w:t>（原則として、講師や出席者の旅費、会場借料</w:t>
            </w:r>
            <w:r w:rsidR="001B34B6" w:rsidRPr="00082E4F">
              <w:rPr>
                <w:rFonts w:ascii="ＭＳ ゴシック" w:eastAsia="ＭＳ ゴシック" w:hAnsi="ＭＳ ゴシック" w:hint="eastAsia"/>
                <w:color w:val="000000" w:themeColor="text1"/>
                <w:sz w:val="20"/>
                <w:szCs w:val="20"/>
              </w:rPr>
              <w:t xml:space="preserve"> </w:t>
            </w:r>
            <w:r w:rsidR="001B34B6" w:rsidRPr="00082E4F">
              <w:rPr>
                <w:rFonts w:ascii="ＭＳ ゴシック" w:eastAsia="ＭＳ ゴシック" w:hAnsi="ＭＳ ゴシック"/>
                <w:color w:val="000000" w:themeColor="text1"/>
                <w:sz w:val="18"/>
                <w:szCs w:val="20"/>
                <w:u w:val="single"/>
              </w:rPr>
              <w:t>スペースが足りない場合は別紙添付</w:t>
            </w:r>
            <w:r w:rsidR="001B34B6" w:rsidRPr="00082E4F">
              <w:rPr>
                <w:rFonts w:ascii="ＭＳ ゴシック" w:eastAsia="ＭＳ ゴシック" w:hAnsi="ＭＳ ゴシック"/>
                <w:color w:val="000000" w:themeColor="text1"/>
                <w:sz w:val="18"/>
                <w:szCs w:val="20"/>
              </w:rPr>
              <w:t>のこと</w:t>
            </w:r>
            <w:r w:rsidR="00E0409B" w:rsidRPr="00082E4F">
              <w:rPr>
                <w:rFonts w:ascii="ＭＳ ゴシック" w:eastAsia="ＭＳ ゴシック" w:hAnsi="ＭＳ ゴシック" w:hint="eastAsia"/>
                <w:color w:val="000000" w:themeColor="text1"/>
                <w:sz w:val="20"/>
                <w:szCs w:val="20"/>
              </w:rPr>
              <w:t>）</w:t>
            </w:r>
          </w:p>
        </w:tc>
      </w:tr>
      <w:tr w:rsidR="00082E4F" w:rsidRPr="00082E4F" w14:paraId="2E8B6430" w14:textId="77777777" w:rsidTr="00111F7F">
        <w:tc>
          <w:tcPr>
            <w:tcW w:w="2861" w:type="dxa"/>
          </w:tcPr>
          <w:p w14:paraId="43C4EE6D"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費目</w:t>
            </w:r>
          </w:p>
        </w:tc>
        <w:tc>
          <w:tcPr>
            <w:tcW w:w="2861" w:type="dxa"/>
          </w:tcPr>
          <w:p w14:paraId="74FBAD73"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内訳</w:t>
            </w:r>
          </w:p>
        </w:tc>
        <w:tc>
          <w:tcPr>
            <w:tcW w:w="3338" w:type="dxa"/>
          </w:tcPr>
          <w:p w14:paraId="763A1D85"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金額（円）</w:t>
            </w:r>
          </w:p>
        </w:tc>
      </w:tr>
      <w:tr w:rsidR="00082E4F" w:rsidRPr="00082E4F" w14:paraId="4CE9F364" w14:textId="77777777" w:rsidTr="00111F7F">
        <w:trPr>
          <w:trHeight w:val="1110"/>
        </w:trPr>
        <w:tc>
          <w:tcPr>
            <w:tcW w:w="2861" w:type="dxa"/>
          </w:tcPr>
          <w:p w14:paraId="348F5C6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7AD9BD60" w14:textId="7BD6216F" w:rsidR="00552F27" w:rsidRDefault="00552F27" w:rsidP="00552F27">
            <w:pPr>
              <w:spacing w:line="0" w:lineRule="atLeast"/>
              <w:rPr>
                <w:rFonts w:ascii="ＭＳ ゴシック" w:eastAsia="ＭＳ ゴシック" w:hAnsi="ＭＳ ゴシック"/>
                <w:color w:val="000000" w:themeColor="text1"/>
                <w:sz w:val="20"/>
                <w:szCs w:val="20"/>
              </w:rPr>
            </w:pPr>
          </w:p>
          <w:p w14:paraId="60CD9F9A"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0E430EC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3D9AA85B" w14:textId="2ACB226E" w:rsidR="00E66E16" w:rsidRDefault="00E66E16" w:rsidP="00552F27">
            <w:pPr>
              <w:spacing w:line="0" w:lineRule="atLeast"/>
              <w:rPr>
                <w:rFonts w:ascii="ＭＳ ゴシック" w:eastAsia="ＭＳ ゴシック" w:hAnsi="ＭＳ ゴシック"/>
                <w:color w:val="000000" w:themeColor="text1"/>
                <w:sz w:val="20"/>
                <w:szCs w:val="20"/>
              </w:rPr>
            </w:pPr>
          </w:p>
          <w:p w14:paraId="4DF49E0B"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71399082" w14:textId="77777777" w:rsidR="00E66E16" w:rsidRPr="00082E4F" w:rsidRDefault="00E66E16" w:rsidP="00552F27">
            <w:pPr>
              <w:spacing w:line="0" w:lineRule="atLeast"/>
              <w:rPr>
                <w:rFonts w:ascii="ＭＳ ゴシック" w:eastAsia="ＭＳ ゴシック" w:hAnsi="ＭＳ ゴシック"/>
                <w:color w:val="000000" w:themeColor="text1"/>
                <w:sz w:val="20"/>
                <w:szCs w:val="20"/>
              </w:rPr>
            </w:pPr>
          </w:p>
        </w:tc>
        <w:tc>
          <w:tcPr>
            <w:tcW w:w="2861" w:type="dxa"/>
          </w:tcPr>
          <w:p w14:paraId="4869C92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c>
          <w:tcPr>
            <w:tcW w:w="3338" w:type="dxa"/>
          </w:tcPr>
          <w:p w14:paraId="1D57D09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552F27" w:rsidRPr="00082E4F" w14:paraId="561B1204" w14:textId="77777777" w:rsidTr="00111F7F">
        <w:tc>
          <w:tcPr>
            <w:tcW w:w="5722" w:type="dxa"/>
            <w:gridSpan w:val="2"/>
          </w:tcPr>
          <w:p w14:paraId="462B288E" w14:textId="77777777" w:rsidR="00552F27" w:rsidRPr="00082E4F" w:rsidRDefault="00552F27" w:rsidP="00552F27">
            <w:pPr>
              <w:spacing w:line="0" w:lineRule="atLeast"/>
              <w:jc w:val="righ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総額（円）</w:t>
            </w:r>
          </w:p>
        </w:tc>
        <w:tc>
          <w:tcPr>
            <w:tcW w:w="3338" w:type="dxa"/>
          </w:tcPr>
          <w:p w14:paraId="00BFB8A4"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082E4F" w:rsidRPr="00082E4F" w14:paraId="757A3244" w14:textId="77777777" w:rsidTr="00111F7F">
        <w:tc>
          <w:tcPr>
            <w:tcW w:w="9060" w:type="dxa"/>
            <w:gridSpan w:val="3"/>
          </w:tcPr>
          <w:p w14:paraId="74A3575A"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概要</w:t>
            </w:r>
          </w:p>
          <w:p w14:paraId="395B0FCE"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sz w:val="18"/>
                <w:szCs w:val="18"/>
              </w:rPr>
              <w:t>申請する研究集会・ワークショップの背景、学術的な特色・独創的な点および予想される結果と意義について、記述してください。</w:t>
            </w:r>
          </w:p>
        </w:tc>
      </w:tr>
      <w:tr w:rsidR="00552F27" w:rsidRPr="00082E4F" w14:paraId="31E3F11C" w14:textId="77777777" w:rsidTr="00111F7F">
        <w:trPr>
          <w:trHeight w:val="4416"/>
        </w:trPr>
        <w:tc>
          <w:tcPr>
            <w:tcW w:w="9060" w:type="dxa"/>
            <w:gridSpan w:val="3"/>
            <w:tcBorders>
              <w:bottom w:val="single" w:sz="4" w:space="0" w:color="000000"/>
            </w:tcBorders>
          </w:tcPr>
          <w:p w14:paraId="6BE75223" w14:textId="77777777" w:rsidR="00552F27" w:rsidRPr="00082E4F" w:rsidRDefault="00552F27" w:rsidP="00552F27">
            <w:pPr>
              <w:spacing w:line="0" w:lineRule="atLeast"/>
              <w:rPr>
                <w:rFonts w:ascii="ＭＳ ゴシック" w:eastAsia="ＭＳ ゴシック" w:hAnsi="ＭＳ ゴシック"/>
                <w:color w:val="000000" w:themeColor="text1"/>
              </w:rPr>
            </w:pPr>
          </w:p>
          <w:p w14:paraId="2446F73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1878FA3"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89E4E0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C257A3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4CEE8A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C0F404"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55DF5A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A5C3FD"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125C7CD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12E9D0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44AC33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331407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38244D5"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7977D1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9A7A44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F56944E"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378463F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6CFC6088"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910452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038E96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25F6CF6" w14:textId="77777777" w:rsidR="001B34B6" w:rsidRPr="00082E4F" w:rsidRDefault="001B34B6" w:rsidP="00552F27">
            <w:pPr>
              <w:spacing w:line="0" w:lineRule="atLeast"/>
              <w:rPr>
                <w:rFonts w:ascii="ＭＳ ゴシック" w:eastAsia="ＭＳ ゴシック" w:hAnsi="ＭＳ ゴシック"/>
                <w:color w:val="000000" w:themeColor="text1"/>
              </w:rPr>
            </w:pPr>
          </w:p>
        </w:tc>
      </w:tr>
    </w:tbl>
    <w:p w14:paraId="07EF211E" w14:textId="77777777" w:rsidR="00111F7F" w:rsidRDefault="00111F7F" w:rsidP="00236C81">
      <w:pPr>
        <w:spacing w:line="240" w:lineRule="exact"/>
        <w:rPr>
          <w:rFonts w:ascii="ＭＳ ゴシック" w:eastAsia="ＭＳ ゴシック" w:hAnsi="ＭＳ ゴシック"/>
          <w:color w:val="000000" w:themeColor="text1"/>
          <w:kern w:val="0"/>
          <w:sz w:val="18"/>
          <w:szCs w:val="16"/>
        </w:rPr>
      </w:pPr>
    </w:p>
    <w:p w14:paraId="3A340D8D" w14:textId="4EFE2C1D" w:rsidR="00236C81" w:rsidRPr="00082E4F" w:rsidRDefault="00236C81" w:rsidP="00236C81">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下記に該当する場合、□にチェックすることで代表者が当該事項について誓約したものとします</w:t>
      </w:r>
    </w:p>
    <w:p w14:paraId="345C2B84" w14:textId="77777777" w:rsid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屋外活動など、危険が伴う活動を実施するので、学生及び労災が適用されない参加者について、実施までに「学生教育研究災害傷害保険」又は同等以上の傷害保険に加入させます。該当しない場合はここにチェック⇒□</w:t>
      </w:r>
    </w:p>
    <w:p w14:paraId="51D0A1A2" w14:textId="7EF266BC" w:rsidR="001B34B6" w:rsidRP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p>
    <w:p w14:paraId="4BD5B7C4"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申請書の送付方法：</w:t>
      </w:r>
    </w:p>
    <w:p w14:paraId="60F7B3F7"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応募締切日までに電子ファイルを送付ください。所属長による承諾が必要な場合は、押印した申請書をスキャンした電子ファイルを送付ください。その後、申請書原本を郵送でお送りください（応募締切日までに電子ファイルを送付ください）。</w:t>
      </w:r>
    </w:p>
    <w:p w14:paraId="2D8FC12B" w14:textId="77777777" w:rsidR="00111F7F" w:rsidRDefault="00111F7F"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p>
    <w:p w14:paraId="752B9E9E" w14:textId="15E5D7AD"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問合せ・申請書送付先：</w:t>
      </w:r>
    </w:p>
    <w:p w14:paraId="2571079D"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５２０‐２１１３ 大津市平野２丁目５０９‐３</w:t>
      </w:r>
    </w:p>
    <w:p w14:paraId="7C3DE162" w14:textId="7C6CD72F"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京都大学生態学研究センター 共同利用・共同研究</w:t>
      </w:r>
      <w:r w:rsidR="00440CAA" w:rsidRPr="00082E4F">
        <w:rPr>
          <w:rFonts w:ascii="ＭＳ ゴシック" w:eastAsia="ＭＳ ゴシック" w:hAnsi="ＭＳ ゴシック" w:hint="eastAsia"/>
          <w:color w:val="000000" w:themeColor="text1"/>
          <w:sz w:val="18"/>
        </w:rPr>
        <w:t>拠点</w:t>
      </w:r>
      <w:r w:rsidR="00440CAA">
        <w:rPr>
          <w:rFonts w:ascii="ＭＳ ゴシック" w:eastAsia="ＭＳ ゴシック" w:hAnsi="ＭＳ ゴシック" w:hint="eastAsia"/>
          <w:color w:val="000000" w:themeColor="text1"/>
          <w:sz w:val="18"/>
        </w:rPr>
        <w:t>担当</w:t>
      </w:r>
    </w:p>
    <w:p w14:paraId="6CFC5426"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子メール：kyodo-riyo@ecology.kyoto-u.ac.jp</w:t>
      </w:r>
    </w:p>
    <w:p w14:paraId="27353735" w14:textId="18742B0A" w:rsidR="001B34B6"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話：０７７‐５４９‐８２００</w:t>
      </w:r>
    </w:p>
    <w:sectPr w:rsidR="001B34B6" w:rsidSect="00B32716">
      <w:pgSz w:w="11906" w:h="16838" w:code="9"/>
      <w:pgMar w:top="1985" w:right="1418" w:bottom="1701" w:left="141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C9F46F" w14:textId="77777777" w:rsidR="00BC3030" w:rsidRDefault="00BC3030" w:rsidP="00552F27">
      <w:r>
        <w:separator/>
      </w:r>
    </w:p>
  </w:endnote>
  <w:endnote w:type="continuationSeparator" w:id="0">
    <w:p w14:paraId="4707E45C" w14:textId="77777777" w:rsidR="00BC3030" w:rsidRDefault="00BC3030" w:rsidP="005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auto"/>
    <w:pitch w:val="variable"/>
    <w:sig w:usb0="00000287" w:usb1="00000000" w:usb2="00000000" w:usb3="00000000" w:csb0="0000009F" w:csb1="00000000"/>
  </w:font>
  <w:font w:name="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ヒラギノ角ゴ ProN W3">
    <w:panose1 w:val="020B0300000000000000"/>
    <w:charset w:val="4E"/>
    <w:family w:val="auto"/>
    <w:pitch w:val="variable"/>
    <w:sig w:usb0="E00002FF" w:usb1="7AC7FFFF" w:usb2="00000012" w:usb3="00000000" w:csb0="0002000D" w:csb1="00000000"/>
  </w:font>
  <w:font w:name="ＭＳ ゴシック">
    <w:panose1 w:val="020B0609070205080204"/>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E6A14A" w14:textId="77777777" w:rsidR="00BC3030" w:rsidRDefault="00BC3030" w:rsidP="00552F27">
      <w:r>
        <w:separator/>
      </w:r>
    </w:p>
  </w:footnote>
  <w:footnote w:type="continuationSeparator" w:id="0">
    <w:p w14:paraId="68C1DD78" w14:textId="77777777" w:rsidR="00BC3030" w:rsidRDefault="00BC3030" w:rsidP="00552F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dirty"/>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zYwsjQysrAwNTVW0lEKTi0uzszPAykwrAUABahNICwAAAA="/>
  </w:docVars>
  <w:rsids>
    <w:rsidRoot w:val="00792D3F"/>
    <w:rsid w:val="00015703"/>
    <w:rsid w:val="00027A05"/>
    <w:rsid w:val="000422C9"/>
    <w:rsid w:val="00082E4F"/>
    <w:rsid w:val="000B0387"/>
    <w:rsid w:val="000E6324"/>
    <w:rsid w:val="00111F7F"/>
    <w:rsid w:val="00137F1F"/>
    <w:rsid w:val="001A6ECE"/>
    <w:rsid w:val="001B05E6"/>
    <w:rsid w:val="001B34B6"/>
    <w:rsid w:val="00206651"/>
    <w:rsid w:val="002329E9"/>
    <w:rsid w:val="00236C81"/>
    <w:rsid w:val="002F0AEF"/>
    <w:rsid w:val="00306341"/>
    <w:rsid w:val="00316EF3"/>
    <w:rsid w:val="003A2AC4"/>
    <w:rsid w:val="003D142E"/>
    <w:rsid w:val="00440CAA"/>
    <w:rsid w:val="004A54F8"/>
    <w:rsid w:val="00523897"/>
    <w:rsid w:val="00552F27"/>
    <w:rsid w:val="0055399B"/>
    <w:rsid w:val="005E78FB"/>
    <w:rsid w:val="0060792F"/>
    <w:rsid w:val="00632B23"/>
    <w:rsid w:val="00635413"/>
    <w:rsid w:val="006742E2"/>
    <w:rsid w:val="006A6A63"/>
    <w:rsid w:val="006C7602"/>
    <w:rsid w:val="00770A42"/>
    <w:rsid w:val="007732B0"/>
    <w:rsid w:val="0078033F"/>
    <w:rsid w:val="00781157"/>
    <w:rsid w:val="00792D3F"/>
    <w:rsid w:val="007A0F6E"/>
    <w:rsid w:val="007D47C9"/>
    <w:rsid w:val="007E6810"/>
    <w:rsid w:val="008539D5"/>
    <w:rsid w:val="008A7CD6"/>
    <w:rsid w:val="008C2F8E"/>
    <w:rsid w:val="008D6B84"/>
    <w:rsid w:val="009015C7"/>
    <w:rsid w:val="0094204F"/>
    <w:rsid w:val="00956519"/>
    <w:rsid w:val="0096564B"/>
    <w:rsid w:val="009953C7"/>
    <w:rsid w:val="009E3954"/>
    <w:rsid w:val="00A01972"/>
    <w:rsid w:val="00A14CED"/>
    <w:rsid w:val="00A27CBA"/>
    <w:rsid w:val="00AF4B21"/>
    <w:rsid w:val="00B32716"/>
    <w:rsid w:val="00B66510"/>
    <w:rsid w:val="00BC3030"/>
    <w:rsid w:val="00BC40D5"/>
    <w:rsid w:val="00BC6C97"/>
    <w:rsid w:val="00BE5793"/>
    <w:rsid w:val="00C17E2D"/>
    <w:rsid w:val="00C22E53"/>
    <w:rsid w:val="00C804F3"/>
    <w:rsid w:val="00CC29C9"/>
    <w:rsid w:val="00D04E1E"/>
    <w:rsid w:val="00D44B67"/>
    <w:rsid w:val="00D46E95"/>
    <w:rsid w:val="00D600B4"/>
    <w:rsid w:val="00DA2C78"/>
    <w:rsid w:val="00DB46EF"/>
    <w:rsid w:val="00DC3854"/>
    <w:rsid w:val="00DF3725"/>
    <w:rsid w:val="00E00E4F"/>
    <w:rsid w:val="00E0409B"/>
    <w:rsid w:val="00E2704B"/>
    <w:rsid w:val="00E66E16"/>
    <w:rsid w:val="00EF120D"/>
    <w:rsid w:val="00F106F9"/>
    <w:rsid w:val="00F27A39"/>
    <w:rsid w:val="00F50A6C"/>
    <w:rsid w:val="00F568B2"/>
    <w:rsid w:val="00FE4556"/>
    <w:rsid w:val="00FF5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08CA9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7</Words>
  <Characters>1129</Characters>
  <Application>Microsoft Macintosh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1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Saeki Ayumi</cp:lastModifiedBy>
  <cp:revision>3</cp:revision>
  <cp:lastPrinted>2013-12-27T00:47:00Z</cp:lastPrinted>
  <dcterms:created xsi:type="dcterms:W3CDTF">2020-10-29T00:23:00Z</dcterms:created>
  <dcterms:modified xsi:type="dcterms:W3CDTF">2020-10-29T01:10:00Z</dcterms:modified>
</cp:coreProperties>
</file>